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202A7" w14:textId="48479920" w:rsidR="002E6766" w:rsidRDefault="009D1C2E" w:rsidP="009D1C2E">
      <w:pPr>
        <w:jc w:val="center"/>
      </w:pPr>
      <w:r>
        <w:t>Corned Beef and Cabbage</w:t>
      </w:r>
    </w:p>
    <w:p w14:paraId="7DCA2AA7" w14:textId="4C7F0BED" w:rsidR="009D1C2E" w:rsidRDefault="009D1C2E" w:rsidP="009D1C2E">
      <w:pPr>
        <w:jc w:val="center"/>
      </w:pPr>
      <w:r>
        <w:t>Serves 4-6</w:t>
      </w:r>
    </w:p>
    <w:p w14:paraId="40F9719E" w14:textId="3C88912A" w:rsidR="009D1C2E" w:rsidRDefault="009D1C2E" w:rsidP="009D1C2E">
      <w:pPr>
        <w:jc w:val="center"/>
      </w:pPr>
    </w:p>
    <w:p w14:paraId="5E35DF22" w14:textId="1CF2F575" w:rsidR="009D1C2E" w:rsidRDefault="009D1C2E" w:rsidP="009D1C2E">
      <w:r>
        <w:t>1</w:t>
      </w:r>
      <w:r w:rsidR="00ED5724">
        <w:t xml:space="preserve"> 4 lb. Corned Beef Brisket </w:t>
      </w:r>
    </w:p>
    <w:p w14:paraId="6DF3804E" w14:textId="00D9ED8E" w:rsidR="009D1C2E" w:rsidRDefault="009D1C2E" w:rsidP="009D1C2E">
      <w:r>
        <w:t>1 bottle (12-ounces) dark beer</w:t>
      </w:r>
    </w:p>
    <w:p w14:paraId="50EA3E1C" w14:textId="784718F7" w:rsidR="009D1C2E" w:rsidRDefault="009D1C2E" w:rsidP="009D1C2E">
      <w:r>
        <w:t>4 cloves garlic, minced</w:t>
      </w:r>
    </w:p>
    <w:p w14:paraId="5A95BEB4" w14:textId="0D6F1494" w:rsidR="009D1C2E" w:rsidRDefault="00ED5724" w:rsidP="009D1C2E">
      <w:r>
        <w:t>1</w:t>
      </w:r>
      <w:r w:rsidR="009D1C2E">
        <w:t xml:space="preserve"> tablespoon</w:t>
      </w:r>
      <w:r>
        <w:t xml:space="preserve"> </w:t>
      </w:r>
      <w:r w:rsidR="009D1C2E">
        <w:t xml:space="preserve">pickling spice </w:t>
      </w:r>
      <w:r>
        <w:t>(or package that comes with the brisket</w:t>
      </w:r>
    </w:p>
    <w:p w14:paraId="0360AC99" w14:textId="71D70984" w:rsidR="009D1C2E" w:rsidRDefault="009D1C2E" w:rsidP="009D1C2E">
      <w:r>
        <w:t>4 medium red potatoes, cut in half</w:t>
      </w:r>
    </w:p>
    <w:p w14:paraId="765A4681" w14:textId="61950270" w:rsidR="009D1C2E" w:rsidRDefault="009D1C2E" w:rsidP="009D1C2E">
      <w:r>
        <w:t>2 medium onions, quartered</w:t>
      </w:r>
    </w:p>
    <w:p w14:paraId="2C8B7BB3" w14:textId="04DDC140" w:rsidR="009D1C2E" w:rsidRDefault="009D1C2E" w:rsidP="009D1C2E">
      <w:r>
        <w:t xml:space="preserve">1 large head cabbage </w:t>
      </w:r>
    </w:p>
    <w:p w14:paraId="4A4B774F" w14:textId="1D1FCA42" w:rsidR="009D1C2E" w:rsidRDefault="009D1C2E" w:rsidP="009D1C2E">
      <w:r>
        <w:t>1 cup baby carrots</w:t>
      </w:r>
    </w:p>
    <w:p w14:paraId="679EF81A" w14:textId="2E445B1E" w:rsidR="00ED5724" w:rsidRDefault="00ED5724" w:rsidP="009D1C2E">
      <w:r>
        <w:t>½ cup brown sugar</w:t>
      </w:r>
    </w:p>
    <w:p w14:paraId="0F686831" w14:textId="3A825F6B" w:rsidR="00ED5724" w:rsidRDefault="00ED5724" w:rsidP="009D1C2E">
      <w:r>
        <w:t>½ cup brown mustard</w:t>
      </w:r>
    </w:p>
    <w:p w14:paraId="1DE3A24B" w14:textId="40D5E000" w:rsidR="009D1C2E" w:rsidRDefault="009D1C2E" w:rsidP="009D1C2E"/>
    <w:p w14:paraId="12B0D994" w14:textId="77777777" w:rsidR="00ED5724" w:rsidRDefault="00ED5724" w:rsidP="009D1C2E">
      <w:r>
        <w:t>Preheat oven to 325.</w:t>
      </w:r>
    </w:p>
    <w:p w14:paraId="67FF4826" w14:textId="16429091" w:rsidR="009D1C2E" w:rsidRDefault="009D1C2E" w:rsidP="009D1C2E">
      <w:r>
        <w:t xml:space="preserve">Rinse beef and trim excess fat. </w:t>
      </w:r>
    </w:p>
    <w:p w14:paraId="17086857" w14:textId="06CE4E50" w:rsidR="009D1C2E" w:rsidRDefault="009D1C2E" w:rsidP="009D1C2E">
      <w:r>
        <w:t>Place beef</w:t>
      </w:r>
      <w:r w:rsidR="00ED5724">
        <w:t xml:space="preserve"> fat side up</w:t>
      </w:r>
      <w:r>
        <w:t xml:space="preserve">, beer, garlic and pickling spice into </w:t>
      </w:r>
      <w:r w:rsidR="00ED5724">
        <w:t>a roasting pan and cover.</w:t>
      </w:r>
    </w:p>
    <w:p w14:paraId="1BC1EDCF" w14:textId="4138EBEB" w:rsidR="00ED5724" w:rsidRDefault="00ED5724" w:rsidP="009D1C2E">
      <w:r>
        <w:t>Cook for 1 hour per pound on the center rack in the oven.</w:t>
      </w:r>
    </w:p>
    <w:p w14:paraId="609B68A8" w14:textId="1FA3E039" w:rsidR="00ED5724" w:rsidRDefault="00ED5724" w:rsidP="009D1C2E">
      <w:r>
        <w:t>Remove the corned beef from the oven.</w:t>
      </w:r>
    </w:p>
    <w:p w14:paraId="6CDDA67F" w14:textId="0043869B" w:rsidR="00ED5724" w:rsidRDefault="00ED5724" w:rsidP="009D1C2E">
      <w:r>
        <w:t>Pour off the broth surrounding the brisket and place in a stock pot.</w:t>
      </w:r>
    </w:p>
    <w:p w14:paraId="398F944B" w14:textId="74AF1554" w:rsidR="00ED5724" w:rsidRDefault="00ED5724" w:rsidP="009D1C2E">
      <w:r>
        <w:t>Add the potatoes, onions, and cabbage.  Cover and cook on medium for 30 minutes or until tender.</w:t>
      </w:r>
    </w:p>
    <w:p w14:paraId="1C78DE6B" w14:textId="606028DA" w:rsidR="00ED5724" w:rsidRDefault="00ED5724" w:rsidP="009D1C2E">
      <w:r>
        <w:t>Add the baby carrots and cook 10 minutes longer.</w:t>
      </w:r>
    </w:p>
    <w:p w14:paraId="640C168C" w14:textId="36936A22" w:rsidR="00ED5724" w:rsidRDefault="00ED5724" w:rsidP="009D1C2E">
      <w:r>
        <w:t>Preheat the broiler.</w:t>
      </w:r>
    </w:p>
    <w:p w14:paraId="505B6128" w14:textId="753FB629" w:rsidR="00ED5724" w:rsidRDefault="00ED5724" w:rsidP="009D1C2E">
      <w:r>
        <w:t>Mix the brown sugar and mustard together then rub over the top of the brisket.</w:t>
      </w:r>
    </w:p>
    <w:p w14:paraId="283C36E3" w14:textId="781D7309" w:rsidR="00ED5724" w:rsidRDefault="00ED5724" w:rsidP="009D1C2E">
      <w:r>
        <w:t>Broil on top rack for 5 minutes or till golden and bubbly.</w:t>
      </w:r>
    </w:p>
    <w:p w14:paraId="1CD3177C" w14:textId="35D6F5D6" w:rsidR="00ED5724" w:rsidRDefault="00ED5724" w:rsidP="009D1C2E">
      <w:r>
        <w:t>Let rest for 10 minutes before serving.</w:t>
      </w:r>
    </w:p>
    <w:p w14:paraId="12A1DFB2" w14:textId="6FC6C637" w:rsidR="00ED5724" w:rsidRDefault="00ED5724" w:rsidP="009D1C2E">
      <w:r>
        <w:t>Slice against the grain and serve with the vegetables.</w:t>
      </w:r>
    </w:p>
    <w:sectPr w:rsidR="00ED57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sTQzMzQ1NDUzN7FU0lEKTi0uzszPAykwrAUAKEovjiwAAAA="/>
  </w:docVars>
  <w:rsids>
    <w:rsidRoot w:val="009D1C2E"/>
    <w:rsid w:val="002E6766"/>
    <w:rsid w:val="00316762"/>
    <w:rsid w:val="0045268E"/>
    <w:rsid w:val="0090616E"/>
    <w:rsid w:val="009D1C2E"/>
    <w:rsid w:val="00E347EB"/>
    <w:rsid w:val="00ED5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3D10F"/>
  <w15:docId w15:val="{A89E4F75-A5B3-49AD-AA56-89018F2EA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Bain</dc:creator>
  <cp:lastModifiedBy>Debra Murray</cp:lastModifiedBy>
  <cp:revision>2</cp:revision>
  <dcterms:created xsi:type="dcterms:W3CDTF">2021-03-10T11:44:00Z</dcterms:created>
  <dcterms:modified xsi:type="dcterms:W3CDTF">2021-03-10T11:44:00Z</dcterms:modified>
</cp:coreProperties>
</file>